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7.png" ContentType="image/png"/>
  <Override PartName="/word/media/rId89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3-02-2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[2]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 nome_data.frame &lt;-</w:t>
      </w:r>
      <w:r>
        <w:t xml:space="preserve"> </w:t>
      </w:r>
      <w:r>
        <w:rPr>
          <w:bCs/>
          <w:b/>
        </w:rPr>
        <w:t xml:space="preserve">data.frame</w:t>
      </w:r>
      <w:r>
        <w:t xml:space="preserve">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bCs/>
          <w:b/>
        </w:rPr>
        <w:t xml:space="preserve">View</w:t>
      </w:r>
      <w:r>
        <w:t xml:space="preserve">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cbind</w:t>
      </w:r>
      <w:r>
        <w:t xml:space="preserve">(vetor_1, vetor_2, …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 nome_matriz &lt;-</w:t>
      </w:r>
      <w:r>
        <w:t xml:space="preserve"> </w:t>
      </w:r>
      <w:r>
        <w:rPr>
          <w:bCs/>
          <w:b/>
        </w:rPr>
        <w:t xml:space="preserve">rbind</w:t>
      </w:r>
      <w:r>
        <w:t xml:space="preserve">(vetor_3, vetor_4, …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t xml:space="preserve">vetor &lt;- c(5,18,89)</w:t>
      </w:r>
      <w:r>
        <w:br/>
      </w:r>
      <w: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br/>
      </w:r>
      <w: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 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 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r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ummary</w:t>
      </w:r>
      <w:r>
        <w:t xml:space="preserve">(</w:t>
      </w:r>
      <w:r>
        <w:rPr>
          <w:iCs/>
          <w:i/>
        </w:rPr>
        <w:t xml:space="preserve">nome_variavel</w:t>
      </w:r>
      <w:r>
        <w:t xml:space="preserve">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ass</w:t>
      </w:r>
      <w:r>
        <w:t xml:space="preserve">(</w:t>
      </w:r>
      <w:r>
        <w:rPr>
          <w:iCs/>
          <w:i/>
        </w:rPr>
        <w:t xml:space="preserve">argumento</w:t>
      </w:r>
      <w:r>
        <w:t xml:space="preserve">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iCs/>
          <w:i/>
        </w:rPr>
        <w:t xml:space="preserve">nome_pacote</w:t>
      </w:r>
      <w:r>
        <w:rPr>
          <w:bCs/>
          <w:b/>
        </w:rPr>
        <w:t xml:space="preserve">::</w:t>
      </w:r>
      <w:r>
        <w:rPr>
          <w:iCs/>
          <w:i/>
        </w:rPr>
        <w:t xml:space="preserve">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package?</w:t>
      </w:r>
      <w:r>
        <w:rPr>
          <w:iCs/>
          <w:i/>
        </w:rPr>
        <w:t xml:space="preserve">nome_pacote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help</w:t>
      </w:r>
      <w:r>
        <w:t xml:space="preserve">(</w:t>
      </w:r>
      <w:r>
        <w:rPr>
          <w:bCs/>
          <w:b/>
        </w:rPr>
        <w:t xml:space="preserve">package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nome_pacote</w:t>
      </w:r>
      <w:r>
        <w:t xml:space="preserve">”</w:t>
      </w:r>
      <w:r>
        <w:t xml:space="preserve">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2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pStyle w:val="FirstParagraph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1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3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3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3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3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4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5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7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7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9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0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1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2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2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2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4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4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6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7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7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8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8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4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49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2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2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3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3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4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5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5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5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5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5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5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5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#### kableExtra</w:t>
      </w:r>
    </w:p>
    <w:p>
      <w:pPr>
        <w:numPr>
          <w:ilvl w:val="0"/>
          <w:numId w:val="1058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59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60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60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63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65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65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65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68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68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68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60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69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69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69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69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69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71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72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7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71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73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73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73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74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74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74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74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74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74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75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75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76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7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78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7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0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81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81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81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81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81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81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81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81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81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81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81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81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81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81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82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83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84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85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86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p>
      <w:r>
        <w:br w:type="page"/>
      </w:r>
    </w:p>
    <w:bookmarkEnd w:id="111"/>
    <w:bookmarkEnd w:id="112"/>
    <w:bookmarkStart w:id="113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p>
      <w:pPr>
        <w:numPr>
          <w:ilvl w:val="0"/>
          <w:numId w:val="1087"/>
        </w:numPr>
        <w:pStyle w:val="Compact"/>
      </w:pPr>
      <w:r>
        <w:t xml:space="preserve">identificando/mudando tipos de variáveis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Identificando o tipo de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Mudando o tipo de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pacotes do Tidyverse:</w:t>
      </w:r>
      <w:r>
        <w:br/>
      </w:r>
    </w:p>
    <w:p>
      <w:pPr>
        <w:numPr>
          <w:ilvl w:val="0"/>
          <w:numId w:val="1089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89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89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89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91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91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91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91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91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91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91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91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91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91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91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91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92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92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92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92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92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92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92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92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92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92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89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93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93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93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93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93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93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93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113"/>
    <w:bookmarkStart w:id="114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96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modificando dados com set:</w:t>
      </w:r>
    </w:p>
    <w:p>
      <w:pPr>
        <w:numPr>
          <w:ilvl w:val="2"/>
          <w:numId w:val="1097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97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97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97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14"/>
    <w:bookmarkStart w:id="115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099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099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099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00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099"/>
        </w:numPr>
      </w:pPr>
      <w:r>
        <w:t xml:space="preserve">Gráfico de dispersão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099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099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02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03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04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04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04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05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05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06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07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08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08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08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08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08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08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08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08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15"/>
    <w:bookmarkStart w:id="117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16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4 - R Markdown.</w:t>
      </w:r>
      <w:r>
        <w:br/>
      </w:r>
    </w:p>
    <w:p>
      <w:r>
        <w:br w:type="page"/>
      </w:r>
    </w:p>
    <w:bookmarkEnd w:id="116"/>
    <w:bookmarkEnd w:id="117"/>
    <w:bookmarkStart w:id="121" w:name="referências"/>
    <w:p>
      <w:pPr>
        <w:pStyle w:val="Heading1"/>
      </w:pPr>
      <w:r>
        <w:t xml:space="preserve">Referências</w:t>
      </w:r>
    </w:p>
    <w:bookmarkStart w:id="120" w:name="refs"/>
    <w:bookmarkStart w:id="119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18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19"/>
    <w:bookmarkEnd w:id="120"/>
    <w:bookmarkEnd w:id="1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3">
    <w:abstractNumId w:val="991"/>
  </w:num>
  <w:num w:numId="1104">
    <w:abstractNumId w:val="991"/>
  </w:num>
  <w:num w:numId="1105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6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7">
    <w:abstractNumId w:val="991"/>
  </w:num>
  <w:num w:numId="11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2" Target="media/rId82.png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18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18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2-28T03:31:11Z</dcterms:created>
  <dcterms:modified xsi:type="dcterms:W3CDTF">2023-02-28T03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023-02-28</vt:lpwstr>
  </property>
  <property fmtid="{D5CDD505-2E9C-101B-9397-08002B2CF9AE}" pid="5" name="output">
    <vt:lpwstr/>
  </property>
</Properties>
</file>